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Default="0090240B" w:rsidP="0090240B">
      <w:pPr>
        <w:jc w:val="center"/>
      </w:pPr>
      <w:r>
        <w:t xml:space="preserve">2015-2016 BATCH </w:t>
      </w:r>
      <w:proofErr w:type="gramStart"/>
      <w:r>
        <w:t>LIST</w:t>
      </w:r>
      <w:proofErr w:type="gramEnd"/>
    </w:p>
    <w:tbl>
      <w:tblPr>
        <w:tblW w:w="7040" w:type="dxa"/>
        <w:tblInd w:w="95" w:type="dxa"/>
        <w:tblLook w:val="04A0"/>
      </w:tblPr>
      <w:tblGrid>
        <w:gridCol w:w="724"/>
        <w:gridCol w:w="1219"/>
        <w:gridCol w:w="5097"/>
      </w:tblGrid>
      <w:tr w:rsidR="0090240B" w:rsidRPr="0090240B" w:rsidTr="0090240B">
        <w:trPr>
          <w:trHeight w:val="300"/>
        </w:trPr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proofErr w:type="spellStart"/>
            <w:r w:rsidRPr="0090240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l.No</w:t>
            </w:r>
            <w:proofErr w:type="spellEnd"/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proofErr w:type="spellStart"/>
            <w:r w:rsidRPr="0090240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eg.No</w:t>
            </w:r>
            <w:proofErr w:type="spellEnd"/>
          </w:p>
        </w:tc>
        <w:tc>
          <w:tcPr>
            <w:tcW w:w="5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0240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Name of the student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01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UMILLI SRIRAM PRASAD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02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KULA V.V ANJALI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03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NAVATHU PRIYANK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04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NDI RUPESH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05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NTUPALLI ANNAPURN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06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THIREDDY .SAI MANIKANTA REDDY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07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DEPALLI ANJAN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08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DU TRILOCHANI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09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LLAPRAGADA .RAJESWARI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10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NDALAPATI PREITY CHOWDARY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11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RUSU BALA PRASANTHI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12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RAMHANAPALLI SAI PALLAVI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13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NTALA KOUSHIK ANAND KUMAR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14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RIKELLA SAI RAMYA BHASHITH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15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TTIREDDY SUNAIN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16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TYALA JAIHIND REDDY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17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ODI SUMA JYOTHSN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18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UGANTI DEVI NAGA SRIVALLI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19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HARANI NEELAPAL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20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VYA CHIKILE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21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DDAMPRANAVI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22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RAPATI SNEHITH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23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HANTA KAVYA SRI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24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LLA MUKULANJALI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25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THAGUNDU HIMANVIT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26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UQ AFREEN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27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AMPANA SRAVANI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28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UJJAVARAPU SWETH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29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TRAGADDAMOUNIK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30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DAGALA SWATHI SOWMY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31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NCHERLAMANJEER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32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NTAMANI PRANATHI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33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UNUPARTHI VARDHINI .HANUMA MAHATHI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34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NURI PRIYANK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35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TLAGAL SHAGUFTA AAR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36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LLI LOHITH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37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37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MMALAPATI KAMALAKAR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38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MMENENI VENKATA SRI LAKSHMI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lastRenderedPageBreak/>
              <w:t>39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39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NDEPUDI NIMISH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40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NIDENA.DARAHAS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41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NNI PRUDHVI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42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SARAJU MANASWINI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43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SURI RAMA SAI SAMHIT VARM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44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URAPATI MANAS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45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URRE.BHAVANI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46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ANDHI LAKSHMI VASAVI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47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DDIPATLA DEEPIK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48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LLADI ANUSH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49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LLIDI MANASA GAYATHRI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50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RADANA CHANDRA SEKHAR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5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51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RELLA MADHULIK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5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52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THI KOMALI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53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A VENUGOPALA RAO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54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54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KONDA ASMITHA LAKSHMI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55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KALA PRASANTHI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56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HAMMED ABDULLAH ZIYA UDDIN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57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HAMMED.MUDHASSAR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58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NDEM VENKATA SURYA SAI TEJASWINI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59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LA BHAVANI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60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LUPURI RACHEL UROOHIY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61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LABOTHU HARISH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62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ETU GEHLOT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63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NI HARI PRIY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64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ILLA CRISTIN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65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TLURI HARSHINI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66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AHARAJU KALYANI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67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LAGAM SRAVANI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68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TTA UDAYA SIMH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69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JAT SRIVASTAV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70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MGUNDAMWAR RADHIKA CHANDRASEKHAR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71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VULA SAI SRIKAR AKSHIT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72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YAPALLI SRI AKSHITA DEVI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73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UHEENA AMREEN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74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I ROHITA ILAPAKURTHI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75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LAPU TULASI KUMARI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76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LI SANDHY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77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ATYAVOLU SASI SREE SOWMY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78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YYAD QAANITH HUMAIRA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lastRenderedPageBreak/>
              <w:t>79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79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IK HEEN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80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IK MURFAD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81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IK SHAB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82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RISHA CHANTI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83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83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MU SATYA SUMANA SINDHUSH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84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84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RIRAM DURGA RAJESH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85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ED MUZAKKIRUDDIN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86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86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NNETI ANU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87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87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DDEBOINA SURYA TEJ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88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88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RASALA ANGEL SHEKINAH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89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DULLA KRISHNA MOUNIK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90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NKATA SAI GIRIJA KANTHA NANDAM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9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91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NKATA SAI SUSHRUTHA.SOMU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9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92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LA VIDYADHARI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93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93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JAYA MADHAVI DONE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94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NNAKOATA PRIYANK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95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OONNA ARCHAN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96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96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ADAVALLI REVANTH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97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ANTRAPRAGADA.LAKSHMI SUNAND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98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ARAGARLA HARIK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99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99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RRAM SRI HARSHITHA</w:t>
            </w:r>
          </w:p>
        </w:tc>
      </w:tr>
      <w:tr w:rsidR="0090240B" w:rsidRPr="0090240B" w:rsidTr="0090240B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0240B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100</w:t>
            </w:r>
          </w:p>
        </w:tc>
        <w:tc>
          <w:tcPr>
            <w:tcW w:w="5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90240B" w:rsidRPr="0090240B" w:rsidRDefault="0090240B" w:rsidP="009024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24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NDAMURI LAVANYA</w:t>
            </w:r>
          </w:p>
        </w:tc>
      </w:tr>
    </w:tbl>
    <w:p w:rsidR="0090240B" w:rsidRDefault="0090240B" w:rsidP="0090240B"/>
    <w:sectPr w:rsidR="009024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rQwMTM2MDE1srQ0MLVU0lEKTi0uzszPAykwrAUAUvyvGSwAAAA="/>
  </w:docVars>
  <w:rsids>
    <w:rsidRoot w:val="0090240B"/>
    <w:rsid w:val="0090240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1330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05</Words>
  <Characters>2882</Characters>
  <Application>Microsoft Office Word</Application>
  <DocSecurity>0</DocSecurity>
  <Lines>24</Lines>
  <Paragraphs>6</Paragraphs>
  <ScaleCrop>false</ScaleCrop>
  <Company/>
  <LinksUpToDate>false</LinksUpToDate>
  <CharactersWithSpaces>33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ss</cp:lastModifiedBy>
  <cp:revision>2</cp:revision>
  <dcterms:created xsi:type="dcterms:W3CDTF">2020-04-20T08:51:00Z</dcterms:created>
  <dcterms:modified xsi:type="dcterms:W3CDTF">2020-04-20T08:52:00Z</dcterms:modified>
</cp:coreProperties>
</file>